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1BB5" w:rsidRPr="00641EE4" w:rsidRDefault="00E31BB5" w:rsidP="00E31BB5">
      <w:pPr>
        <w:rPr>
          <w:b/>
          <w:sz w:val="28"/>
          <w:szCs w:val="28"/>
          <w:lang w:val="en-US"/>
        </w:rPr>
      </w:pPr>
      <w:r w:rsidRPr="00AA03F9">
        <w:rPr>
          <w:b/>
          <w:sz w:val="28"/>
          <w:szCs w:val="28"/>
          <w:lang w:val="en-US"/>
        </w:rPr>
        <w:t xml:space="preserve">                   </w:t>
      </w:r>
      <w:r w:rsidR="00641EE4">
        <w:rPr>
          <w:b/>
          <w:sz w:val="28"/>
          <w:szCs w:val="28"/>
          <w:lang w:val="en-US"/>
        </w:rPr>
        <w:t xml:space="preserve">                               </w:t>
      </w:r>
      <w:r>
        <w:rPr>
          <w:b/>
          <w:sz w:val="28"/>
          <w:szCs w:val="28"/>
          <w:u w:val="single"/>
          <w:lang w:val="en-US"/>
        </w:rPr>
        <w:t>FINAL TERM</w:t>
      </w:r>
      <w:r>
        <w:rPr>
          <w:b/>
          <w:sz w:val="28"/>
          <w:szCs w:val="28"/>
          <w:u w:val="single"/>
          <w:lang w:val="en-US"/>
        </w:rPr>
        <w:t xml:space="preserve"> EXAM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E31BB5" w:rsidTr="00BF1425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1BB5" w:rsidRDefault="00E31BB5" w:rsidP="00BF1425">
            <w:pPr>
              <w:spacing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tudent Nam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1BB5" w:rsidRDefault="00E31BB5" w:rsidP="00BF1425">
            <w:pPr>
              <w:spacing w:line="240" w:lineRule="auto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Mazaharuddin</w:t>
            </w:r>
            <w:proofErr w:type="spellEnd"/>
            <w:r>
              <w:rPr>
                <w:lang w:val="en-US"/>
              </w:rPr>
              <w:t xml:space="preserve"> Mohammad</w:t>
            </w:r>
          </w:p>
        </w:tc>
      </w:tr>
      <w:tr w:rsidR="00E31BB5" w:rsidTr="00BF1425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1BB5" w:rsidRDefault="00E31BB5" w:rsidP="00BF1425">
            <w:pPr>
              <w:spacing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tudent Number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1BB5" w:rsidRDefault="00E31BB5" w:rsidP="00BF1425">
            <w:pPr>
              <w:spacing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N01464978</w:t>
            </w:r>
          </w:p>
        </w:tc>
      </w:tr>
      <w:tr w:rsidR="00E31BB5" w:rsidTr="00BF1425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1BB5" w:rsidRDefault="00E31BB5" w:rsidP="00BF1425">
            <w:pPr>
              <w:spacing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Subject Nam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1BB5" w:rsidRDefault="00E31BB5" w:rsidP="00BF1425">
            <w:pPr>
              <w:spacing w:line="240" w:lineRule="auto"/>
              <w:jc w:val="center"/>
              <w:rPr>
                <w:rFonts w:ascii="inherit" w:eastAsia="Times New Roman" w:hAnsi="inherit" w:cs="Arial"/>
                <w:bCs/>
                <w:color w:val="000000"/>
                <w:sz w:val="19"/>
                <w:szCs w:val="19"/>
                <w:lang w:eastAsia="en-CA"/>
              </w:rPr>
            </w:pPr>
            <w:r w:rsidRPr="00A52882">
              <w:rPr>
                <w:lang w:val="en-US"/>
              </w:rPr>
              <w:t>Big Data 1 - ITE-5200-IRA</w:t>
            </w:r>
          </w:p>
        </w:tc>
      </w:tr>
      <w:tr w:rsidR="00E31BB5" w:rsidTr="00BF1425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1BB5" w:rsidRDefault="00E31BB5" w:rsidP="00BF1425">
            <w:pPr>
              <w:spacing w:line="240" w:lineRule="auto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Professor Name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31BB5" w:rsidRDefault="00E31BB5" w:rsidP="00BF1425">
            <w:pPr>
              <w:spacing w:line="240" w:lineRule="auto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Orren</w:t>
            </w:r>
            <w:proofErr w:type="spellEnd"/>
            <w:r>
              <w:rPr>
                <w:lang w:val="en-US"/>
              </w:rPr>
              <w:t xml:space="preserve"> Johnson</w:t>
            </w:r>
          </w:p>
        </w:tc>
      </w:tr>
    </w:tbl>
    <w:p w:rsidR="00E31BB5" w:rsidRDefault="00E31BB5"/>
    <w:p w:rsidR="00641EE4" w:rsidRDefault="00641EE4">
      <w:pPr>
        <w:rPr>
          <w:b/>
        </w:rPr>
      </w:pPr>
    </w:p>
    <w:p w:rsidR="00641EE4" w:rsidRDefault="00641EE4">
      <w:pPr>
        <w:rPr>
          <w:b/>
        </w:rPr>
      </w:pPr>
    </w:p>
    <w:p w:rsidR="00641EE4" w:rsidRDefault="00641EE4">
      <w:pPr>
        <w:rPr>
          <w:b/>
        </w:rPr>
      </w:pPr>
    </w:p>
    <w:p w:rsidR="00641EE4" w:rsidRDefault="00641EE4">
      <w:pPr>
        <w:rPr>
          <w:b/>
        </w:rPr>
      </w:pPr>
    </w:p>
    <w:p w:rsidR="00641EE4" w:rsidRDefault="00641EE4">
      <w:pPr>
        <w:rPr>
          <w:b/>
        </w:rPr>
      </w:pPr>
      <w:bookmarkStart w:id="0" w:name="_GoBack"/>
      <w:bookmarkEnd w:id="0"/>
    </w:p>
    <w:p w:rsidR="00E31BB5" w:rsidRPr="00D731CA" w:rsidRDefault="00E31BB5">
      <w:pPr>
        <w:rPr>
          <w:b/>
        </w:rPr>
      </w:pPr>
      <w:r w:rsidRPr="00D731CA">
        <w:rPr>
          <w:b/>
        </w:rPr>
        <w:t>Pig statement screenshot:</w:t>
      </w:r>
    </w:p>
    <w:p w:rsidR="00D731CA" w:rsidRDefault="00E31BB5">
      <w:r>
        <w:rPr>
          <w:noProof/>
          <w:lang w:eastAsia="en-CA"/>
        </w:rPr>
        <w:drawing>
          <wp:inline distT="0" distB="0" distL="0" distR="0">
            <wp:extent cx="5943600" cy="3175000"/>
            <wp:effectExtent l="19050" t="19050" r="19050" b="254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g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5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731CA" w:rsidRDefault="00D731CA">
      <w:pPr>
        <w:rPr>
          <w:b/>
        </w:rPr>
      </w:pPr>
      <w:r>
        <w:rPr>
          <w:b/>
        </w:rPr>
        <w:lastRenderedPageBreak/>
        <w:t xml:space="preserve">Wishes hive </w:t>
      </w:r>
      <w:r w:rsidRPr="00D731CA">
        <w:rPr>
          <w:b/>
        </w:rPr>
        <w:t>table</w:t>
      </w:r>
      <w:r>
        <w:rPr>
          <w:b/>
          <w:noProof/>
          <w:lang w:eastAsia="en-CA"/>
        </w:rPr>
        <w:drawing>
          <wp:inline distT="0" distB="0" distL="0" distR="0">
            <wp:extent cx="5943600" cy="3166745"/>
            <wp:effectExtent l="19050" t="19050" r="19050" b="146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ishes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7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7A1D08" w:rsidRDefault="007A1D08">
      <w:pPr>
        <w:rPr>
          <w:b/>
        </w:rPr>
      </w:pPr>
    </w:p>
    <w:p w:rsidR="007A1D08" w:rsidRDefault="007A1D08">
      <w:pPr>
        <w:rPr>
          <w:b/>
        </w:rPr>
      </w:pPr>
      <w:r>
        <w:rPr>
          <w:b/>
        </w:rPr>
        <w:t>Access hive table:</w:t>
      </w:r>
    </w:p>
    <w:p w:rsidR="007A1D08" w:rsidRDefault="007A1D08">
      <w:pPr>
        <w:rPr>
          <w:b/>
        </w:rPr>
      </w:pPr>
    </w:p>
    <w:p w:rsidR="007A1D08" w:rsidRDefault="007A1D08">
      <w:pPr>
        <w:rPr>
          <w:b/>
        </w:rPr>
      </w:pPr>
      <w:r>
        <w:rPr>
          <w:b/>
          <w:noProof/>
          <w:lang w:eastAsia="en-CA"/>
        </w:rPr>
        <w:drawing>
          <wp:inline distT="0" distB="0" distL="0" distR="0">
            <wp:extent cx="5943600" cy="3148330"/>
            <wp:effectExtent l="19050" t="19050" r="19050" b="139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ccess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611E8" w:rsidRDefault="00C611E8">
      <w:pPr>
        <w:rPr>
          <w:b/>
        </w:rPr>
      </w:pPr>
    </w:p>
    <w:p w:rsidR="00C611E8" w:rsidRDefault="00C611E8">
      <w:pPr>
        <w:rPr>
          <w:b/>
        </w:rPr>
      </w:pPr>
    </w:p>
    <w:p w:rsidR="00C611E8" w:rsidRDefault="00C611E8">
      <w:pPr>
        <w:rPr>
          <w:b/>
        </w:rPr>
      </w:pPr>
      <w:proofErr w:type="spellStart"/>
      <w:r>
        <w:rPr>
          <w:b/>
        </w:rPr>
        <w:lastRenderedPageBreak/>
        <w:t>Dataframe</w:t>
      </w:r>
      <w:proofErr w:type="spellEnd"/>
      <w:r>
        <w:rPr>
          <w:b/>
        </w:rPr>
        <w:t xml:space="preserve"> and wishes table from Zeppelin</w:t>
      </w:r>
    </w:p>
    <w:p w:rsidR="00C611E8" w:rsidRDefault="00C611E8">
      <w:pPr>
        <w:rPr>
          <w:b/>
        </w:rPr>
      </w:pPr>
      <w:r>
        <w:rPr>
          <w:b/>
          <w:noProof/>
          <w:lang w:eastAsia="en-CA"/>
        </w:rPr>
        <w:drawing>
          <wp:inline distT="0" distB="0" distL="0" distR="0">
            <wp:extent cx="5943600" cy="3148330"/>
            <wp:effectExtent l="19050" t="19050" r="19050" b="139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zepp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F138C" w:rsidRDefault="005F138C">
      <w:pPr>
        <w:rPr>
          <w:b/>
        </w:rPr>
      </w:pPr>
    </w:p>
    <w:p w:rsidR="005F138C" w:rsidRDefault="005F138C">
      <w:pPr>
        <w:rPr>
          <w:b/>
        </w:rPr>
      </w:pPr>
      <w:proofErr w:type="spellStart"/>
      <w:r>
        <w:rPr>
          <w:b/>
        </w:rPr>
        <w:t>Tempview</w:t>
      </w:r>
      <w:proofErr w:type="spellEnd"/>
      <w:r>
        <w:rPr>
          <w:b/>
        </w:rPr>
        <w:t>:</w:t>
      </w:r>
    </w:p>
    <w:p w:rsidR="005F138C" w:rsidRDefault="005F138C">
      <w:pPr>
        <w:rPr>
          <w:b/>
        </w:rPr>
      </w:pPr>
      <w:r>
        <w:rPr>
          <w:b/>
          <w:noProof/>
          <w:lang w:eastAsia="en-CA"/>
        </w:rPr>
        <w:drawing>
          <wp:inline distT="0" distB="0" distL="0" distR="0">
            <wp:extent cx="5943600" cy="3166745"/>
            <wp:effectExtent l="19050" t="19050" r="19050" b="146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emp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7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1EE4" w:rsidRDefault="00641EE4">
      <w:pPr>
        <w:rPr>
          <w:b/>
        </w:rPr>
      </w:pPr>
    </w:p>
    <w:p w:rsidR="00641EE4" w:rsidRDefault="00641EE4">
      <w:pPr>
        <w:rPr>
          <w:b/>
        </w:rPr>
      </w:pPr>
    </w:p>
    <w:p w:rsidR="00641EE4" w:rsidRDefault="00641EE4">
      <w:pPr>
        <w:rPr>
          <w:b/>
        </w:rPr>
      </w:pPr>
    </w:p>
    <w:p w:rsidR="00641EE4" w:rsidRDefault="00641EE4">
      <w:pPr>
        <w:rPr>
          <w:b/>
        </w:rPr>
      </w:pPr>
      <w:r>
        <w:rPr>
          <w:b/>
        </w:rPr>
        <w:lastRenderedPageBreak/>
        <w:t>Count:</w:t>
      </w:r>
    </w:p>
    <w:p w:rsidR="00641EE4" w:rsidRDefault="00641EE4">
      <w:pPr>
        <w:rPr>
          <w:b/>
        </w:rPr>
      </w:pPr>
      <w:r>
        <w:rPr>
          <w:b/>
          <w:noProof/>
          <w:lang w:eastAsia="en-CA"/>
        </w:rPr>
        <w:drawing>
          <wp:inline distT="0" distB="0" distL="0" distR="0">
            <wp:extent cx="5943600" cy="3173095"/>
            <wp:effectExtent l="19050" t="19050" r="19050" b="273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query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3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1EE4" w:rsidRDefault="00641EE4">
      <w:pPr>
        <w:rPr>
          <w:b/>
        </w:rPr>
      </w:pPr>
    </w:p>
    <w:p w:rsidR="00641EE4" w:rsidRDefault="00641EE4">
      <w:pPr>
        <w:rPr>
          <w:b/>
        </w:rPr>
      </w:pPr>
    </w:p>
    <w:p w:rsidR="00641EE4" w:rsidRDefault="00641EE4">
      <w:pPr>
        <w:rPr>
          <w:b/>
        </w:rPr>
      </w:pPr>
      <w:proofErr w:type="spellStart"/>
      <w:r>
        <w:rPr>
          <w:b/>
        </w:rPr>
        <w:t>Bargraph</w:t>
      </w:r>
      <w:proofErr w:type="spellEnd"/>
    </w:p>
    <w:p w:rsidR="00641EE4" w:rsidRPr="00D731CA" w:rsidRDefault="00641EE4">
      <w:pPr>
        <w:rPr>
          <w:b/>
        </w:rPr>
      </w:pPr>
      <w:r>
        <w:rPr>
          <w:b/>
          <w:noProof/>
          <w:lang w:eastAsia="en-CA"/>
        </w:rPr>
        <w:drawing>
          <wp:inline distT="0" distB="0" distL="0" distR="0">
            <wp:extent cx="5943600" cy="3148330"/>
            <wp:effectExtent l="19050" t="19050" r="19050" b="139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ar chart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1EE4" w:rsidRPr="00D731C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NDMwsLQwNLI0MDFW0lEKTi0uzszPAykwrAUALhC2hSwAAAA="/>
  </w:docVars>
  <w:rsids>
    <w:rsidRoot w:val="00224D7F"/>
    <w:rsid w:val="00133E00"/>
    <w:rsid w:val="001816C2"/>
    <w:rsid w:val="00224D7F"/>
    <w:rsid w:val="005F138C"/>
    <w:rsid w:val="00626B10"/>
    <w:rsid w:val="00641EE4"/>
    <w:rsid w:val="007A1D08"/>
    <w:rsid w:val="008D4E6F"/>
    <w:rsid w:val="00B14DAE"/>
    <w:rsid w:val="00C611E8"/>
    <w:rsid w:val="00D731CA"/>
    <w:rsid w:val="00E31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67F8C9"/>
  <w15:chartTrackingRefBased/>
  <w15:docId w15:val="{D5DCDCC3-7176-4EEE-8F0E-6838ADCC9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1BB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1BB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4</Pages>
  <Words>53</Words>
  <Characters>304</Characters>
  <Application>Microsoft Office Word</Application>
  <DocSecurity>0</DocSecurity>
  <Lines>2</Lines>
  <Paragraphs>1</Paragraphs>
  <ScaleCrop>false</ScaleCrop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zaharuddin1352@outlook.com</dc:creator>
  <cp:keywords/>
  <dc:description/>
  <cp:lastModifiedBy>mazaharuddin1352@outlook.com</cp:lastModifiedBy>
  <cp:revision>10</cp:revision>
  <dcterms:created xsi:type="dcterms:W3CDTF">2021-12-14T22:53:00Z</dcterms:created>
  <dcterms:modified xsi:type="dcterms:W3CDTF">2021-12-14T23:51:00Z</dcterms:modified>
</cp:coreProperties>
</file>